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72AB" w14:textId="58FD1F25" w:rsidR="00F64E31" w:rsidRPr="00873DBA" w:rsidRDefault="00F64E31" w:rsidP="00873DBA">
      <w:pPr>
        <w:spacing w:line="360" w:lineRule="auto"/>
        <w:jc w:val="both"/>
        <w:rPr>
          <w:szCs w:val="24"/>
        </w:rPr>
      </w:pPr>
      <w:r w:rsidRPr="00873DBA">
        <w:rPr>
          <w:szCs w:val="24"/>
        </w:rPr>
        <w:t>Hi Professor, I completed the homework for today; you can see the results at: http://</w:t>
      </w:r>
      <w:r w:rsidRPr="00873DBA">
        <w:rPr>
          <w:szCs w:val="24"/>
        </w:rPr>
        <w:t>hridayakandel</w:t>
      </w:r>
      <w:r w:rsidRPr="00873DBA">
        <w:rPr>
          <w:szCs w:val="24"/>
        </w:rPr>
        <w:t xml:space="preserve">.github.io . </w:t>
      </w:r>
    </w:p>
    <w:p w14:paraId="2C270BFF" w14:textId="41FE0213" w:rsidR="00873DBA" w:rsidRPr="00873DBA" w:rsidRDefault="00F64E31" w:rsidP="00873DBA">
      <w:pPr>
        <w:spacing w:line="360" w:lineRule="auto"/>
        <w:jc w:val="both"/>
        <w:rPr>
          <w:szCs w:val="24"/>
        </w:rPr>
      </w:pPr>
      <w:r w:rsidRPr="00873DBA">
        <w:rPr>
          <w:szCs w:val="24"/>
        </w:rPr>
        <w:t>I am a computer professional, but I am very new to web programming. I completed my master's in Computer science in 2015 and ha</w:t>
      </w:r>
      <w:r w:rsidR="00873DBA" w:rsidRPr="00873DBA">
        <w:rPr>
          <w:szCs w:val="24"/>
        </w:rPr>
        <w:t>ve been running my start-up company</w:t>
      </w:r>
      <w:r w:rsidRPr="00873DBA">
        <w:rPr>
          <w:szCs w:val="24"/>
        </w:rPr>
        <w:t xml:space="preserve"> in Nepal. We mostly d</w:t>
      </w:r>
      <w:r w:rsidR="00873DBA" w:rsidRPr="00873DBA">
        <w:rPr>
          <w:szCs w:val="24"/>
        </w:rPr>
        <w:t>o</w:t>
      </w:r>
      <w:r w:rsidRPr="00873DBA">
        <w:rPr>
          <w:szCs w:val="24"/>
        </w:rPr>
        <w:t xml:space="preserve"> government project</w:t>
      </w:r>
      <w:r w:rsidR="00873DBA" w:rsidRPr="00873DBA">
        <w:rPr>
          <w:szCs w:val="24"/>
        </w:rPr>
        <w:t>s</w:t>
      </w:r>
      <w:r w:rsidRPr="00873DBA">
        <w:rPr>
          <w:szCs w:val="24"/>
        </w:rPr>
        <w:t xml:space="preserve">. </w:t>
      </w:r>
    </w:p>
    <w:p w14:paraId="1752A7CE" w14:textId="40829BFB" w:rsidR="00873DBA" w:rsidRPr="00873DBA" w:rsidRDefault="00F64E31" w:rsidP="00873DBA">
      <w:pPr>
        <w:spacing w:line="360" w:lineRule="auto"/>
        <w:jc w:val="both"/>
        <w:rPr>
          <w:szCs w:val="24"/>
        </w:rPr>
      </w:pPr>
      <w:r w:rsidRPr="00873DBA">
        <w:rPr>
          <w:szCs w:val="24"/>
        </w:rPr>
        <w:t xml:space="preserve">I was primarily responsible for requirement gathering and public relations. I have been a part-time instructor instructing subjects like Design and analysis of </w:t>
      </w:r>
      <w:r w:rsidR="00873DBA">
        <w:rPr>
          <w:szCs w:val="24"/>
        </w:rPr>
        <w:t>algorithms</w:t>
      </w:r>
      <w:r w:rsidRPr="00873DBA">
        <w:rPr>
          <w:szCs w:val="24"/>
        </w:rPr>
        <w:t>, Theory of</w:t>
      </w:r>
      <w:r w:rsidR="00873DBA">
        <w:rPr>
          <w:szCs w:val="24"/>
        </w:rPr>
        <w:t xml:space="preserve"> </w:t>
      </w:r>
      <w:r w:rsidRPr="00873DBA">
        <w:rPr>
          <w:szCs w:val="24"/>
        </w:rPr>
        <w:t>computation, and e-governance, to undergrad computer science students.</w:t>
      </w:r>
    </w:p>
    <w:p w14:paraId="5FDB505E" w14:textId="2F6B1A2F" w:rsidR="003D4D84" w:rsidRDefault="00873DBA" w:rsidP="00873DBA">
      <w:pPr>
        <w:spacing w:line="360" w:lineRule="auto"/>
        <w:jc w:val="both"/>
        <w:rPr>
          <w:szCs w:val="24"/>
        </w:rPr>
      </w:pPr>
      <w:r w:rsidRPr="00873DBA">
        <w:rPr>
          <w:color w:val="212121"/>
          <w:szCs w:val="24"/>
          <w:shd w:val="clear" w:color="auto" w:fill="FFFFFF"/>
        </w:rPr>
        <w:t xml:space="preserve">As I am new to web programming, </w:t>
      </w:r>
      <w:r w:rsidR="00F64E31" w:rsidRPr="00873DBA">
        <w:rPr>
          <w:szCs w:val="24"/>
        </w:rPr>
        <w:t xml:space="preserve">It took me about </w:t>
      </w:r>
      <w:r w:rsidR="00F64E31" w:rsidRPr="00873DBA">
        <w:rPr>
          <w:szCs w:val="24"/>
        </w:rPr>
        <w:t>3-4 hours</w:t>
      </w:r>
      <w:r>
        <w:rPr>
          <w:szCs w:val="24"/>
        </w:rPr>
        <w:t xml:space="preserve"> to complete the homework</w:t>
      </w:r>
      <w:r w:rsidR="00F64E31" w:rsidRPr="00873DBA">
        <w:rPr>
          <w:szCs w:val="24"/>
        </w:rPr>
        <w:t xml:space="preserve">, I had some trouble figuring out how the </w:t>
      </w:r>
      <w:r>
        <w:rPr>
          <w:szCs w:val="24"/>
        </w:rPr>
        <w:t>HTML</w:t>
      </w:r>
      <w:r w:rsidRPr="00873DBA">
        <w:rPr>
          <w:szCs w:val="24"/>
        </w:rPr>
        <w:t xml:space="preserve"> </w:t>
      </w:r>
      <w:r>
        <w:rPr>
          <w:szCs w:val="24"/>
        </w:rPr>
        <w:t xml:space="preserve">validator </w:t>
      </w:r>
      <w:r w:rsidR="00F64E31" w:rsidRPr="00873DBA">
        <w:rPr>
          <w:szCs w:val="24"/>
        </w:rPr>
        <w:t>worked</w:t>
      </w:r>
      <w:r>
        <w:rPr>
          <w:szCs w:val="24"/>
        </w:rPr>
        <w:t>; setting up the project environment also took some time,</w:t>
      </w:r>
      <w:r w:rsidR="00F64E31" w:rsidRPr="00873DBA">
        <w:rPr>
          <w:szCs w:val="24"/>
        </w:rPr>
        <w:t xml:space="preserve"> but everything worked in the end. The assignment is </w:t>
      </w:r>
      <w:r>
        <w:rPr>
          <w:szCs w:val="24"/>
        </w:rPr>
        <w:t xml:space="preserve">almost </w:t>
      </w:r>
      <w:r w:rsidR="00F64E31" w:rsidRPr="00873DBA">
        <w:rPr>
          <w:szCs w:val="24"/>
        </w:rPr>
        <w:t>complete</w:t>
      </w:r>
      <w:r w:rsidR="00F64E31" w:rsidRPr="00873DBA">
        <w:rPr>
          <w:szCs w:val="24"/>
        </w:rPr>
        <w:t>,</w:t>
      </w:r>
      <w:r w:rsidR="00F64E31" w:rsidRPr="00873DBA">
        <w:rPr>
          <w:szCs w:val="24"/>
        </w:rPr>
        <w:t xml:space="preserve"> except </w:t>
      </w:r>
      <w:r>
        <w:rPr>
          <w:szCs w:val="24"/>
        </w:rPr>
        <w:t>couldn</w:t>
      </w:r>
      <w:r w:rsidR="003D4D84">
        <w:rPr>
          <w:szCs w:val="24"/>
        </w:rPr>
        <w:t>'</w:t>
      </w:r>
      <w:r>
        <w:rPr>
          <w:szCs w:val="24"/>
        </w:rPr>
        <w:t>t put the validator image as per the given templ</w:t>
      </w:r>
      <w:r w:rsidR="003D4D84">
        <w:rPr>
          <w:szCs w:val="24"/>
        </w:rPr>
        <w:t>a</w:t>
      </w:r>
      <w:r>
        <w:rPr>
          <w:szCs w:val="24"/>
        </w:rPr>
        <w:t>te</w:t>
      </w:r>
      <w:r w:rsidR="003D4D84">
        <w:rPr>
          <w:szCs w:val="24"/>
        </w:rPr>
        <w:t>;</w:t>
      </w:r>
      <w:r>
        <w:rPr>
          <w:szCs w:val="24"/>
        </w:rPr>
        <w:t xml:space="preserve"> maybe this is related to CSS</w:t>
      </w:r>
      <w:r w:rsidR="00F64E31" w:rsidRPr="00873DBA">
        <w:rPr>
          <w:szCs w:val="24"/>
        </w:rPr>
        <w:t xml:space="preserve">. </w:t>
      </w:r>
    </w:p>
    <w:p w14:paraId="3AD843BB" w14:textId="7A91EC4C" w:rsidR="003D4D84" w:rsidRDefault="003D4D84" w:rsidP="00873DBA">
      <w:pPr>
        <w:spacing w:line="360" w:lineRule="auto"/>
        <w:jc w:val="both"/>
        <w:rPr>
          <w:szCs w:val="24"/>
        </w:rPr>
      </w:pPr>
      <w:r>
        <w:rPr>
          <w:szCs w:val="24"/>
        </w:rPr>
        <w:t>Comment on the assignment:</w:t>
      </w:r>
    </w:p>
    <w:p w14:paraId="45D43F6C" w14:textId="07BBA72A" w:rsidR="003D4D84" w:rsidRDefault="003D4D84" w:rsidP="00873DBA">
      <w:pPr>
        <w:spacing w:line="360" w:lineRule="auto"/>
        <w:jc w:val="both"/>
        <w:rPr>
          <w:szCs w:val="24"/>
        </w:rPr>
      </w:pPr>
      <w:r>
        <w:rPr>
          <w:szCs w:val="24"/>
        </w:rPr>
        <w:t xml:space="preserve">the validator showed few warning </w:t>
      </w:r>
    </w:p>
    <w:p w14:paraId="69A5BA75" w14:textId="77777777" w:rsidR="003D4D84" w:rsidRDefault="003D4D84" w:rsidP="00873DBA">
      <w:pPr>
        <w:spacing w:line="360" w:lineRule="auto"/>
        <w:jc w:val="both"/>
        <w:rPr>
          <w:szCs w:val="24"/>
        </w:rPr>
      </w:pPr>
    </w:p>
    <w:p w14:paraId="36FF385D" w14:textId="77777777" w:rsidR="00A2519E" w:rsidRPr="00873DBA" w:rsidRDefault="00F64E31" w:rsidP="00873DBA">
      <w:pPr>
        <w:spacing w:line="360" w:lineRule="auto"/>
        <w:jc w:val="both"/>
        <w:rPr>
          <w:szCs w:val="24"/>
        </w:rPr>
      </w:pPr>
      <w:r w:rsidRPr="00873DBA">
        <w:rPr>
          <w:szCs w:val="24"/>
        </w:rPr>
        <w:t xml:space="preserve">The comment is </w:t>
      </w:r>
      <w:r w:rsidR="00873DBA">
        <w:rPr>
          <w:szCs w:val="24"/>
        </w:rPr>
        <w:t>critical</w:t>
      </w:r>
      <w:r w:rsidRPr="00873DBA">
        <w:rPr>
          <w:szCs w:val="24"/>
        </w:rPr>
        <w:t>. To get full credit for the lab you must include • a descriptive comment about something of interest in the lab, • a status description of whether the lab is complete or not, • the URL to your home page.</w:t>
      </w:r>
    </w:p>
    <w:sectPr w:rsidR="00A2519E" w:rsidRPr="00873DBA" w:rsidSect="002841ED">
      <w:pgSz w:w="12240" w:h="15840"/>
      <w:pgMar w:top="1440" w:right="1440" w:bottom="1440" w:left="1440" w:header="720" w:footer="720" w:gutter="0"/>
      <w:paperSrc w:first="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MwN7AwMTQ1MDVQ0lEKTi0uzszPAykwrAUAd5VsiSwAAAA="/>
  </w:docVars>
  <w:rsids>
    <w:rsidRoot w:val="00214E09"/>
    <w:rsid w:val="00214E09"/>
    <w:rsid w:val="002841ED"/>
    <w:rsid w:val="003D4D84"/>
    <w:rsid w:val="00707BDE"/>
    <w:rsid w:val="00873DBA"/>
    <w:rsid w:val="008C14F7"/>
    <w:rsid w:val="009F4277"/>
    <w:rsid w:val="00A2519E"/>
    <w:rsid w:val="00C102ED"/>
    <w:rsid w:val="00F64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CB74"/>
  <w15:chartTrackingRefBased/>
  <w15:docId w15:val="{BC1781F3-CF1D-4C4D-B3CD-D42359003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9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0</Words>
  <Characters>1013</Characters>
  <Application>Microsoft Office Word</Application>
  <DocSecurity>0</DocSecurity>
  <Lines>13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test</cp:lastModifiedBy>
  <cp:revision>4</cp:revision>
  <dcterms:created xsi:type="dcterms:W3CDTF">2022-11-01T14:21:00Z</dcterms:created>
  <dcterms:modified xsi:type="dcterms:W3CDTF">2022-11-0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e4b5b7e2dfde446a57bf57da36d8c7ee82561d29146f389d5385ad0156ee54</vt:lpwstr>
  </property>
</Properties>
</file>